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0000001" w14:textId="65FA43A0" w:rsidR="00F4363A" w:rsidRDefault="003B28FA">
      <w:pPr>
        <w:shd w:val="clear" w:color="auto" w:fill="FFFFFF"/>
        <w:spacing w:line="331" w:lineRule="auto"/>
      </w:pPr>
      <w:r>
        <w:rPr>
          <w:b/>
        </w:rPr>
        <w:t xml:space="preserve">KW : </w:t>
      </w:r>
      <w:r>
        <w:t>HydraFacial</w:t>
      </w:r>
    </w:p>
    <w:p w14:paraId="00000002" w14:textId="5C2221A8" w:rsidR="00F4363A" w:rsidRDefault="003B28FA">
      <w:pPr>
        <w:shd w:val="clear" w:color="auto" w:fill="FFFFFF"/>
        <w:spacing w:line="331" w:lineRule="auto"/>
        <w:rPr>
          <w:b/>
        </w:rPr>
      </w:pPr>
      <w:r>
        <w:rPr>
          <w:b/>
        </w:rPr>
        <w:t>HydraFacial</w:t>
      </w:r>
      <w:r>
        <w:rPr>
          <w:b/>
        </w:rPr>
        <w:t xml:space="preserve"> vs. OxyGeneo Facial</w:t>
      </w:r>
      <w:r>
        <w:rPr>
          <w:b/>
        </w:rPr>
        <w:t>: Which One Is More Effective and Why</w:t>
      </w:r>
    </w:p>
    <w:p w14:paraId="716A0650" w14:textId="47FBD667" w:rsidR="003B28FA" w:rsidRDefault="003B28FA">
      <w:pPr>
        <w:shd w:val="clear" w:color="auto" w:fill="FFFFFF"/>
        <w:spacing w:line="331" w:lineRule="auto"/>
        <w:rPr>
          <w:b/>
        </w:rPr>
      </w:pPr>
      <w:r>
        <w:rPr>
          <w:b/>
        </w:rPr>
        <w:t>/HydraFacial v OxyGeneo</w:t>
      </w:r>
    </w:p>
    <w:p w14:paraId="7271A363" w14:textId="25958F01" w:rsidR="003B28FA" w:rsidRDefault="003B28FA">
      <w:pPr>
        <w:shd w:val="clear" w:color="auto" w:fill="FFFFFF"/>
        <w:spacing w:line="331" w:lineRule="auto"/>
        <w:rPr>
          <w:b/>
        </w:rPr>
      </w:pPr>
      <w:r>
        <w:rPr>
          <w:b/>
        </w:rPr>
        <w:t>Meta: Learn the difference between two popular facials: The Hydrafacial and the OxyGeneo facial. Find out which is best for repairing and rejuvenating skin.</w:t>
      </w:r>
    </w:p>
    <w:p w14:paraId="08F0AE22" w14:textId="15ED3D2B" w:rsidR="003B28FA" w:rsidRDefault="003B28FA" w:rsidP="003B28FA">
      <w:pPr>
        <w:shd w:val="clear" w:color="auto" w:fill="FFFFFF"/>
        <w:spacing w:line="331" w:lineRule="auto"/>
        <w:rPr>
          <w:b/>
        </w:rPr>
      </w:pPr>
      <w:r>
        <w:rPr>
          <w:b/>
        </w:rPr>
        <w:t>HydraFacial</w:t>
      </w:r>
      <w:r>
        <w:rPr>
          <w:b/>
        </w:rPr>
        <w:t xml:space="preserve"> </w:t>
      </w:r>
      <w:r>
        <w:rPr>
          <w:b/>
        </w:rPr>
        <w:t>vs.</w:t>
      </w:r>
      <w:r>
        <w:rPr>
          <w:b/>
        </w:rPr>
        <w:t xml:space="preserve"> OxyGeneo Facial: Which One Is More Effective and Why</w:t>
      </w:r>
    </w:p>
    <w:p w14:paraId="78D11A73" w14:textId="77777777" w:rsidR="003B28FA" w:rsidRDefault="003B28FA">
      <w:pPr>
        <w:shd w:val="clear" w:color="auto" w:fill="FFFFFF"/>
        <w:spacing w:line="331" w:lineRule="auto"/>
        <w:rPr>
          <w:b/>
        </w:rPr>
      </w:pPr>
    </w:p>
    <w:p w14:paraId="00000003" w14:textId="77777777" w:rsidR="00F4363A" w:rsidRDefault="00F4363A"/>
    <w:p w14:paraId="00000004" w14:textId="1840548F" w:rsidR="00F4363A" w:rsidRDefault="003B28FA">
      <w:pPr>
        <w:shd w:val="clear" w:color="auto" w:fill="FFFFFF"/>
        <w:spacing w:line="331" w:lineRule="auto"/>
      </w:pPr>
      <w:r>
        <w:t>HydraFacial</w:t>
      </w:r>
      <w:r>
        <w:t>s</w:t>
      </w:r>
      <w:r>
        <w:t xml:space="preserve"> and OxyGeneo facials are forms of microdermabrasion. This is the process of improving the skin cells by mechanically powered abrasion, often accompanied by the application of topical treatments. OxyGeneo facials differ in many ways from HydraFacial</w:t>
      </w:r>
      <w:r>
        <w:t>s allow</w:t>
      </w:r>
      <w:r>
        <w:t>ing for improved results.</w:t>
      </w:r>
    </w:p>
    <w:p w14:paraId="3AA08047" w14:textId="77777777" w:rsidR="003B28FA" w:rsidRDefault="003B28FA">
      <w:pPr>
        <w:shd w:val="clear" w:color="auto" w:fill="FFFFFF"/>
        <w:spacing w:line="331" w:lineRule="auto"/>
      </w:pPr>
    </w:p>
    <w:p w14:paraId="3A65EFC5" w14:textId="6AB1CA40" w:rsidR="003B28FA" w:rsidRDefault="003B28FA">
      <w:pPr>
        <w:shd w:val="clear" w:color="auto" w:fill="FFFFFF"/>
        <w:spacing w:line="331" w:lineRule="auto"/>
      </w:pPr>
      <w:r>
        <w:t>How Does a HydraFacial Work?</w:t>
      </w:r>
    </w:p>
    <w:p w14:paraId="00000005" w14:textId="77777777" w:rsidR="00F4363A" w:rsidRDefault="00F4363A"/>
    <w:p w14:paraId="00000006" w14:textId="7D406FCC" w:rsidR="00F4363A" w:rsidRDefault="003B28FA">
      <w:pPr>
        <w:shd w:val="clear" w:color="auto" w:fill="FFFFFF"/>
        <w:spacing w:line="331" w:lineRule="auto"/>
      </w:pPr>
      <w:r>
        <w:t>The machine used for HydraFacial</w:t>
      </w:r>
      <w:r>
        <w:t>s uses rotating liquid with flushing motion to exfoliate and infuse the skin. There are four steps to a HydraFacial</w:t>
      </w:r>
      <w:r>
        <w:t>s and each one requires a different tip to be placed on the end of the machine. Th</w:t>
      </w:r>
      <w:r>
        <w:t>e first step uses water to exfoliate and remove dead skin cells. The second step uses salicylic acid and glycolic acid to treat debris embedded in pores to help loosen it for removal. The third step uses water in a vortex cycle to remove the dirt and debri</w:t>
      </w:r>
      <w:r>
        <w:t>s that can lead to acne. The final step requires serum for the liquid and infuses the skin with a myriad of benefits.</w:t>
      </w:r>
    </w:p>
    <w:p w14:paraId="41A8EAB1" w14:textId="77777777" w:rsidR="003B28FA" w:rsidRDefault="003B28FA">
      <w:pPr>
        <w:shd w:val="clear" w:color="auto" w:fill="FFFFFF"/>
        <w:spacing w:line="331" w:lineRule="auto"/>
      </w:pPr>
    </w:p>
    <w:p w14:paraId="0840624B" w14:textId="223F02EC" w:rsidR="003B28FA" w:rsidRDefault="003B28FA">
      <w:pPr>
        <w:shd w:val="clear" w:color="auto" w:fill="FFFFFF"/>
        <w:spacing w:line="331" w:lineRule="auto"/>
      </w:pPr>
      <w:r>
        <w:t>The Cons of a HydraFacial</w:t>
      </w:r>
    </w:p>
    <w:p w14:paraId="00000007" w14:textId="77777777" w:rsidR="00F4363A" w:rsidRDefault="00F4363A"/>
    <w:p w14:paraId="00000008" w14:textId="28CA665A" w:rsidR="00F4363A" w:rsidRDefault="003B28FA">
      <w:pPr>
        <w:shd w:val="clear" w:color="auto" w:fill="FFFFFF"/>
        <w:spacing w:line="331" w:lineRule="auto"/>
      </w:pPr>
      <w:r>
        <w:t>HydraFacial</w:t>
      </w:r>
      <w:r>
        <w:t xml:space="preserve"> does have some drawbacks. Clients reported feeling like it didn’t penetrate the skin deeply enough, they didn’t see as much i</w:t>
      </w:r>
      <w:r>
        <w:t>mprovement with specific issues like acne or blackheads, the results didn’t last long, and it was only as good as the current fusion serums available. This last point is especially problematic because the serums are proprietary, meaning the only allowed se</w:t>
      </w:r>
      <w:r>
        <w:t>rums are made by the same company making and selling the machine. This limits the options for skin care and sometimes effective serums can stop being produced with no alternative for clients.</w:t>
      </w:r>
    </w:p>
    <w:p w14:paraId="665FE6B5" w14:textId="77777777" w:rsidR="003B28FA" w:rsidRDefault="003B28FA">
      <w:pPr>
        <w:shd w:val="clear" w:color="auto" w:fill="FFFFFF"/>
        <w:spacing w:line="331" w:lineRule="auto"/>
      </w:pPr>
    </w:p>
    <w:p w14:paraId="082298D5" w14:textId="6CB75E11" w:rsidR="003B28FA" w:rsidRDefault="003B28FA">
      <w:pPr>
        <w:shd w:val="clear" w:color="auto" w:fill="FFFFFF"/>
        <w:spacing w:line="331" w:lineRule="auto"/>
      </w:pPr>
      <w:r>
        <w:t>How Does the OxyGeneo Facial Work?</w:t>
      </w:r>
    </w:p>
    <w:p w14:paraId="00000009" w14:textId="77777777" w:rsidR="00F4363A" w:rsidRDefault="00F4363A"/>
    <w:p w14:paraId="0000000A" w14:textId="77777777" w:rsidR="00F4363A" w:rsidRDefault="003B28FA">
      <w:pPr>
        <w:shd w:val="clear" w:color="auto" w:fill="FFFFFF"/>
        <w:spacing w:line="331" w:lineRule="auto"/>
      </w:pPr>
      <w:r>
        <w:t>OxyGeneo facials work by providing three facial treatments simu</w:t>
      </w:r>
      <w:r>
        <w:t xml:space="preserve">ltaneously. This advanced technology combines natural skin oxygenation, gentle exfoliation, and a deep facial rejuvenation with the infusion of essential nutrients. OxyGeneo is able to do this by using CO2 to help the skin create its own oxygen, improving </w:t>
      </w:r>
      <w:r>
        <w:t>the look and feel of the skin from the inside out.</w:t>
      </w:r>
    </w:p>
    <w:p w14:paraId="0000000B" w14:textId="77777777" w:rsidR="00F4363A" w:rsidRDefault="00F4363A"/>
    <w:p w14:paraId="0000000C" w14:textId="0795D3D3" w:rsidR="00F4363A" w:rsidRDefault="003B28FA">
      <w:pPr>
        <w:shd w:val="clear" w:color="auto" w:fill="FFFFFF"/>
        <w:spacing w:line="331" w:lineRule="auto"/>
      </w:pPr>
      <w:r>
        <w:t>The process begins with a nutrient-rich gel being applied to the face. Then an applicator utilizing ultrasound waves with an attached Capsugen capsule is moved around the face. The gel applied to the face</w:t>
      </w:r>
      <w:r>
        <w:t xml:space="preserve"> and the Capsugen create a natural chemical reaction forming thousands of CO2 rich bubbles that gently burst on the skin’s surface. The influx of CO2 creates a natural response in the skin of a higher production of oxygen, which</w:t>
      </w:r>
      <w:r>
        <w:t xml:space="preserve"> has lasting effects.</w:t>
      </w:r>
    </w:p>
    <w:p w14:paraId="0000000D" w14:textId="77777777" w:rsidR="00F4363A" w:rsidRDefault="00F4363A"/>
    <w:p w14:paraId="0000000E" w14:textId="77777777" w:rsidR="00F4363A" w:rsidRDefault="003B28FA">
      <w:pPr>
        <w:shd w:val="clear" w:color="auto" w:fill="FFFFFF"/>
        <w:spacing w:line="331" w:lineRule="auto"/>
      </w:pPr>
      <w:r>
        <w:t>The re</w:t>
      </w:r>
      <w:r>
        <w:t>sults with OxyGeneo do not peak the day of the procedure, in fact, the skin continues to improve for the next few days. Here are just some of the benefits of OxyGeneo facials: plump and hydrated skin, a youthful glow, revitalization of dull complexion, red</w:t>
      </w:r>
      <w:r>
        <w:t>ucing the appearance of wrinkles, firmer skin, smaller pores, an improvement in skin cell production, and a reduction in pigmentation issues.</w:t>
      </w:r>
    </w:p>
    <w:p w14:paraId="51A0B034" w14:textId="77777777" w:rsidR="003B28FA" w:rsidRPr="003B28FA" w:rsidRDefault="003B28FA" w:rsidP="003B28FA">
      <w:pPr>
        <w:shd w:val="clear" w:color="auto" w:fill="FFFFFF"/>
        <w:spacing w:line="331" w:lineRule="auto"/>
        <w:jc w:val="right"/>
        <w:rPr>
          <w:u w:val="single"/>
        </w:rPr>
      </w:pPr>
    </w:p>
    <w:p w14:paraId="1C94A8AA" w14:textId="40B29130" w:rsidR="003B28FA" w:rsidRDefault="003B28FA" w:rsidP="003B28FA">
      <w:pPr>
        <w:shd w:val="clear" w:color="auto" w:fill="FFFFFF"/>
        <w:spacing w:line="331" w:lineRule="auto"/>
        <w:jc w:val="right"/>
        <w:rPr>
          <w:u w:val="single"/>
        </w:rPr>
      </w:pPr>
      <w:r w:rsidRPr="003B28FA">
        <w:rPr>
          <w:u w:val="single"/>
        </w:rPr>
        <w:t>Learn more about the OxyGeneo Facial &gt;&gt;</w:t>
      </w:r>
    </w:p>
    <w:p w14:paraId="1D78C085" w14:textId="77777777" w:rsidR="003B28FA" w:rsidRDefault="003B28FA" w:rsidP="003B28FA">
      <w:pPr>
        <w:shd w:val="clear" w:color="auto" w:fill="FFFFFF"/>
        <w:spacing w:line="331" w:lineRule="auto"/>
        <w:jc w:val="right"/>
        <w:rPr>
          <w:u w:val="single"/>
        </w:rPr>
      </w:pPr>
    </w:p>
    <w:p w14:paraId="3C7E7F3D" w14:textId="30A57272" w:rsidR="003B28FA" w:rsidRPr="003B28FA" w:rsidRDefault="003B28FA" w:rsidP="003B28FA">
      <w:pPr>
        <w:shd w:val="clear" w:color="auto" w:fill="FFFFFF"/>
        <w:spacing w:line="331" w:lineRule="auto"/>
      </w:pPr>
      <w:r w:rsidRPr="003B28FA">
        <w:t>OxyGeneo Facials Near Me:</w:t>
      </w:r>
    </w:p>
    <w:p w14:paraId="0000000F" w14:textId="77777777" w:rsidR="00F4363A" w:rsidRDefault="00F4363A"/>
    <w:p w14:paraId="10EBCEEA" w14:textId="2B74685D" w:rsidR="003B28FA" w:rsidRPr="00D049A9" w:rsidRDefault="003B28FA" w:rsidP="003B28FA">
      <w:r>
        <w:t xml:space="preserve">OxyGeneo facials offer deeper penetration and far more consistent and greater results than HydraFacial. They are </w:t>
      </w:r>
      <w:r>
        <w:t xml:space="preserve">also more customizable for each client and the treatment can be modified to treat specialized issues with no fear of any serums being discontinued. Simply put, OxyGeneo facials are less invasive and produce better results. Get started with an OxyGeneo facial today from Santé Medical Aesthetics. </w:t>
      </w:r>
      <w:r>
        <w:t xml:space="preserve">Contact </w:t>
      </w:r>
      <w:r>
        <w:t>Santé</w:t>
      </w:r>
      <w:r>
        <w:t xml:space="preserve"> Medical online or call </w:t>
      </w:r>
      <w:r>
        <w:rPr>
          <w:rFonts w:ascii="Roboto" w:hAnsi="Roboto"/>
          <w:color w:val="1A0DAB"/>
          <w:sz w:val="20"/>
          <w:szCs w:val="20"/>
          <w:u w:val="single"/>
        </w:rPr>
        <w:t>(817) 305-0050</w:t>
      </w:r>
      <w:r>
        <w:t xml:space="preserve"> to learn more.</w:t>
      </w:r>
      <w:bookmarkStart w:id="0" w:name="_GoBack"/>
      <w:bookmarkEnd w:id="0"/>
    </w:p>
    <w:p w14:paraId="00000010" w14:textId="7A14F444" w:rsidR="00F4363A" w:rsidRDefault="00F4363A">
      <w:pPr>
        <w:shd w:val="clear" w:color="auto" w:fill="FFFFFF"/>
        <w:spacing w:line="331" w:lineRule="auto"/>
      </w:pPr>
    </w:p>
    <w:sectPr w:rsidR="00F4363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MDS2sDA3NrcwNbMwMDZS0lEKTi0uzszPAykwrAUATV9cXywAAAA="/>
  </w:docVars>
  <w:rsids>
    <w:rsidRoot w:val="00F4363A"/>
    <w:rsid w:val="003B28FA"/>
    <w:rsid w:val="00F43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2</cp:revision>
  <dcterms:created xsi:type="dcterms:W3CDTF">2019-05-03T20:25:00Z</dcterms:created>
  <dcterms:modified xsi:type="dcterms:W3CDTF">2019-05-03T20:33:00Z</dcterms:modified>
</cp:coreProperties>
</file>